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2D07" w:rsidRPr="009F69C1" w:rsidRDefault="0001601D">
      <w:pPr>
        <w:pStyle w:val="SupplementaryMaterial"/>
        <w:rPr>
          <w:b w:val="0"/>
          <w:i w:val="0"/>
          <w:sz w:val="24"/>
          <w:szCs w:val="24"/>
        </w:rPr>
      </w:pPr>
      <w:r w:rsidRPr="009F69C1">
        <w:rPr>
          <w:i w:val="0"/>
          <w:sz w:val="24"/>
          <w:szCs w:val="24"/>
        </w:rPr>
        <w:t>Supplementary Material</w:t>
      </w:r>
    </w:p>
    <w:p w:rsidR="00EE2D07" w:rsidRPr="009F69C1" w:rsidRDefault="0001601D" w:rsidP="00DE0E82">
      <w:pPr>
        <w:spacing w:before="120" w:after="240" w:line="360" w:lineRule="auto"/>
        <w:jc w:val="left"/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  <w:r w:rsidRPr="009F69C1"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>Supplementary Table 1</w:t>
      </w:r>
      <w:r w:rsidRPr="009F69C1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 xml:space="preserve"> Details of the genome-wide association studies and datasets used for the MR analysis.</w:t>
      </w:r>
    </w:p>
    <w:p w:rsidR="00DE0E82" w:rsidRPr="009F69C1" w:rsidRDefault="0001601D" w:rsidP="00DE0E82">
      <w:pPr>
        <w:spacing w:before="120" w:after="240" w:line="360" w:lineRule="auto"/>
        <w:jc w:val="left"/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  <w:r w:rsidRPr="009F69C1"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>Supplementary Table 2</w:t>
      </w:r>
      <w:r w:rsidRPr="009F69C1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 xml:space="preserve"> Characteristics of the genetic variants associated with smoking initiation and their effects on polycystic ovary syndrome. </w:t>
      </w:r>
    </w:p>
    <w:p w:rsidR="00EE2D07" w:rsidRPr="009F69C1" w:rsidRDefault="0001601D" w:rsidP="00DE0E82">
      <w:pPr>
        <w:spacing w:before="120" w:after="240" w:line="360" w:lineRule="auto"/>
        <w:jc w:val="left"/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  <w:r w:rsidRPr="009F69C1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>Abbreviations: Chr, chromosome; SE, standard error; SNP, single nucleotide polymorphism.</w:t>
      </w:r>
    </w:p>
    <w:p w:rsidR="00DE0E82" w:rsidRPr="009F69C1" w:rsidRDefault="0001601D" w:rsidP="009F69C1">
      <w:pPr>
        <w:spacing w:before="120" w:after="240" w:line="360" w:lineRule="auto"/>
        <w:ind w:left="120" w:hangingChars="50" w:hanging="120"/>
        <w:jc w:val="left"/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  <w:r w:rsidRPr="009F69C1">
        <w:rPr>
          <w:rFonts w:ascii="Times New Roman" w:eastAsia="等线" w:hAnsi="Times New Roman" w:cs="Times New Roman"/>
          <w:b/>
          <w:bCs/>
          <w:color w:val="000000"/>
          <w:kern w:val="0"/>
          <w:sz w:val="24"/>
          <w:szCs w:val="24"/>
        </w:rPr>
        <w:t>Supplementary Table 3</w:t>
      </w:r>
      <w:r w:rsidRPr="009F69C1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 xml:space="preserve"> Associations between smoking initiation loci and other traits (from the GWAS Catalog)</w:t>
      </w:r>
      <w:r w:rsidRPr="009F69C1">
        <w:rPr>
          <w:rFonts w:ascii="Times New Roman" w:eastAsia="等线" w:hAnsi="Times New Roman" w:cs="Times New Roman"/>
          <w:color w:val="000000"/>
          <w:kern w:val="0"/>
          <w:sz w:val="24"/>
          <w:szCs w:val="24"/>
          <w:vertAlign w:val="superscript"/>
        </w:rPr>
        <w:t>a</w:t>
      </w:r>
      <w:r w:rsidRPr="009F69C1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>. Abbreviations: Chr, chromosome; EA, effect allele; SNP, single nucleotide polymorphism.</w:t>
      </w:r>
    </w:p>
    <w:p w:rsidR="00EE2D07" w:rsidRPr="009F69C1" w:rsidRDefault="0001601D" w:rsidP="00DE0E82">
      <w:pPr>
        <w:spacing w:before="120" w:after="240" w:line="360" w:lineRule="auto"/>
        <w:jc w:val="left"/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  <w:r w:rsidRPr="009F69C1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 xml:space="preserve"> </w:t>
      </w:r>
      <w:r w:rsidRPr="009F69C1">
        <w:rPr>
          <w:rFonts w:ascii="Times New Roman" w:eastAsia="等线" w:hAnsi="Times New Roman" w:cs="Times New Roman"/>
          <w:color w:val="000000"/>
          <w:kern w:val="0"/>
          <w:sz w:val="24"/>
          <w:szCs w:val="24"/>
          <w:vertAlign w:val="superscript"/>
        </w:rPr>
        <w:t>a</w:t>
      </w:r>
      <w:r w:rsidRPr="009F69C1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>Traits associated with SNPs according to previous genome-wide association studies. Any ambiguities were not shown in this table.</w:t>
      </w:r>
    </w:p>
    <w:p w:rsidR="00DE0E82" w:rsidRPr="009F69C1" w:rsidRDefault="0001601D" w:rsidP="00DE0E82">
      <w:pPr>
        <w:spacing w:before="120" w:after="240"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9F69C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Supplementary Table 4 </w:t>
      </w:r>
      <w:r w:rsidRPr="009F69C1">
        <w:rPr>
          <w:rFonts w:ascii="Times New Roman" w:eastAsia="宋体" w:hAnsi="Times New Roman" w:cs="Times New Roman"/>
          <w:sz w:val="24"/>
          <w:szCs w:val="24"/>
        </w:rPr>
        <w:t xml:space="preserve">Effect estimates of the associations between </w:t>
      </w:r>
      <w:r w:rsidRPr="009F69C1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>smoking initiation</w:t>
      </w:r>
      <w:r w:rsidRPr="009F69C1">
        <w:rPr>
          <w:rFonts w:ascii="Times New Roman" w:eastAsia="宋体" w:hAnsi="Times New Roman" w:cs="Times New Roman"/>
          <w:sz w:val="24"/>
          <w:szCs w:val="24"/>
        </w:rPr>
        <w:t xml:space="preserve"> and risk of </w:t>
      </w:r>
      <w:r w:rsidRPr="009F69C1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>polycystic ovary syndrome</w:t>
      </w:r>
      <w:r w:rsidRPr="009F69C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9F69C1">
        <w:rPr>
          <w:rFonts w:ascii="Times New Roman" w:hAnsi="Times New Roman" w:cs="Times New Roman"/>
          <w:bCs/>
          <w:color w:val="000000"/>
          <w:kern w:val="0"/>
          <w:sz w:val="24"/>
          <w:szCs w:val="24"/>
        </w:rPr>
        <w:t>after excluding potential pleiotropic SNPs</w:t>
      </w:r>
      <w:r w:rsidRPr="009F69C1">
        <w:rPr>
          <w:rFonts w:ascii="Times New Roman" w:eastAsia="宋体" w:hAnsi="Times New Roman" w:cs="Times New Roman"/>
          <w:sz w:val="24"/>
          <w:szCs w:val="24"/>
        </w:rPr>
        <w:t>.</w:t>
      </w:r>
    </w:p>
    <w:p w:rsidR="00EE2D07" w:rsidRPr="009F69C1" w:rsidRDefault="0001601D" w:rsidP="00DE0E82">
      <w:pPr>
        <w:widowControl/>
        <w:spacing w:line="360" w:lineRule="auto"/>
        <w:jc w:val="left"/>
        <w:rPr>
          <w:rFonts w:ascii="Times New Roman" w:eastAsia="等线" w:hAnsi="Times New Roman" w:cs="Times New Roman"/>
          <w:b/>
          <w:bCs/>
          <w:color w:val="000000" w:themeColor="text1"/>
          <w:sz w:val="24"/>
          <w:szCs w:val="24"/>
        </w:rPr>
        <w:sectPr w:rsidR="00EE2D07" w:rsidRPr="009F69C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9F69C1">
        <w:rPr>
          <w:rFonts w:ascii="Times New Roman" w:eastAsia="宋体" w:hAnsi="Times New Roman" w:cs="Times New Roman"/>
          <w:sz w:val="24"/>
          <w:szCs w:val="24"/>
        </w:rPr>
        <w:t xml:space="preserve">Abbreviations: CI, confidence interval; MR, Mendelian randomization; MR-PRESSO test, MR Pleiotropy RESidual Sum and Outlier test; OR, odds ratio; SNP, single nucleotide polymorphism. </w:t>
      </w:r>
      <w:bookmarkStart w:id="0" w:name="RANGE!A1"/>
    </w:p>
    <w:tbl>
      <w:tblPr>
        <w:tblW w:w="4887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9"/>
        <w:gridCol w:w="2696"/>
        <w:gridCol w:w="2551"/>
        <w:gridCol w:w="4047"/>
        <w:gridCol w:w="1529"/>
      </w:tblGrid>
      <w:tr w:rsidR="00EE2D07" w:rsidRPr="009F69C1">
        <w:trPr>
          <w:trHeight w:val="318"/>
        </w:trPr>
        <w:tc>
          <w:tcPr>
            <w:tcW w:w="5000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01601D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Supplementary Table 1 </w:t>
            </w: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Details of the genome-wide association studies and datasets used in our analyses</w:t>
            </w:r>
            <w:bookmarkEnd w:id="0"/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EE2D07" w:rsidRPr="009F69C1">
        <w:trPr>
          <w:trHeight w:val="627"/>
        </w:trPr>
        <w:tc>
          <w:tcPr>
            <w:tcW w:w="1042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01601D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 xml:space="preserve">Exposure </w:t>
            </w:r>
          </w:p>
          <w:p w:rsidR="00EE2D07" w:rsidRPr="009F69C1" w:rsidRDefault="0001601D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or outcome</w:t>
            </w:r>
          </w:p>
        </w:tc>
        <w:tc>
          <w:tcPr>
            <w:tcW w:w="986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01601D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Sample size</w:t>
            </w:r>
          </w:p>
        </w:tc>
        <w:tc>
          <w:tcPr>
            <w:tcW w:w="933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01601D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Ancestry</w:t>
            </w:r>
          </w:p>
        </w:tc>
        <w:tc>
          <w:tcPr>
            <w:tcW w:w="1480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01601D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Links for data download</w:t>
            </w:r>
          </w:p>
        </w:tc>
        <w:tc>
          <w:tcPr>
            <w:tcW w:w="559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01601D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PMID</w:t>
            </w:r>
          </w:p>
        </w:tc>
      </w:tr>
      <w:tr w:rsidR="00EE2D07" w:rsidRPr="009F69C1">
        <w:trPr>
          <w:trHeight w:val="922"/>
        </w:trPr>
        <w:tc>
          <w:tcPr>
            <w:tcW w:w="104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01601D">
            <w:pPr>
              <w:spacing w:line="48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Smoking phenotypes</w:t>
            </w:r>
          </w:p>
        </w:tc>
        <w:tc>
          <w:tcPr>
            <w:tcW w:w="98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01601D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1,232,091 participants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01601D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European ancestry</w:t>
            </w:r>
          </w:p>
        </w:tc>
        <w:tc>
          <w:tcPr>
            <w:tcW w:w="14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01601D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\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01601D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30643251</w:t>
            </w:r>
          </w:p>
        </w:tc>
      </w:tr>
      <w:tr w:rsidR="00EE2D07" w:rsidRPr="009F69C1">
        <w:trPr>
          <w:trHeight w:val="627"/>
        </w:trPr>
        <w:tc>
          <w:tcPr>
            <w:tcW w:w="1042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01601D">
            <w:pPr>
              <w:spacing w:line="48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Polycystic ovary syndrome</w:t>
            </w:r>
          </w:p>
          <w:p w:rsidR="00EE2D07" w:rsidRPr="009F69C1" w:rsidRDefault="00EE2D07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86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01601D">
            <w:pPr>
              <w:spacing w:line="480" w:lineRule="auto"/>
              <w:jc w:val="left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4,138 cases and 20,129 controls</w:t>
            </w:r>
          </w:p>
        </w:tc>
        <w:tc>
          <w:tcPr>
            <w:tcW w:w="933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01601D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European ancestry</w:t>
            </w:r>
          </w:p>
        </w:tc>
        <w:tc>
          <w:tcPr>
            <w:tcW w:w="1480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8A56D9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hyperlink r:id="rId8" w:tgtFrame="https://www.ncbi.nlm.nih.gov/pmc/articles/PMC6894746/_blank" w:history="1">
              <w:r w:rsidR="0001601D" w:rsidRPr="009F69C1">
                <w:rPr>
                  <w:rFonts w:ascii="Times New Roman" w:eastAsia="等线" w:hAnsi="Times New Roman" w:cs="Times New Roman"/>
                  <w:color w:val="000000" w:themeColor="text1"/>
                  <w:sz w:val="24"/>
                  <w:szCs w:val="24"/>
                </w:rPr>
                <w:t>https://doi.org/10.17863/CAM.36024</w:t>
              </w:r>
            </w:hyperlink>
            <w:r w:rsidR="0001601D"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559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EE2D07" w:rsidRPr="009F69C1" w:rsidRDefault="00EE2D07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</w:p>
          <w:p w:rsidR="00EE2D07" w:rsidRPr="009F69C1" w:rsidRDefault="0001601D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9F69C1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30566500</w:t>
            </w:r>
          </w:p>
          <w:p w:rsidR="00EE2D07" w:rsidRPr="009F69C1" w:rsidRDefault="00EE2D07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EE2D07" w:rsidRPr="009F69C1" w:rsidRDefault="00EE2D07">
      <w:pPr>
        <w:rPr>
          <w:rFonts w:ascii="Times New Roman" w:hAnsi="Times New Roman" w:cs="Times New Roman"/>
          <w:sz w:val="24"/>
          <w:szCs w:val="24"/>
        </w:rPr>
      </w:pPr>
    </w:p>
    <w:p w:rsidR="00EE2D07" w:rsidRPr="009F69C1" w:rsidRDefault="00EE2D07">
      <w:pPr>
        <w:rPr>
          <w:rFonts w:ascii="Times New Roman" w:hAnsi="Times New Roman" w:cs="Times New Roman"/>
          <w:sz w:val="24"/>
          <w:szCs w:val="24"/>
        </w:rPr>
        <w:sectPr w:rsidR="00EE2D07" w:rsidRPr="009F69C1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12"/>
        </w:sectPr>
      </w:pPr>
    </w:p>
    <w:tbl>
      <w:tblPr>
        <w:tblW w:w="507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86"/>
      </w:tblGrid>
      <w:tr w:rsidR="00EE2D07" w:rsidRPr="009F69C1" w:rsidTr="00EA6D88">
        <w:trPr>
          <w:trHeight w:val="320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 w:rsidP="009F69C1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  <w:lang w:bidi="ar"/>
              </w:rPr>
              <w:lastRenderedPageBreak/>
              <w:t xml:space="preserve">Supplementary Table 2 </w:t>
            </w:r>
            <w:r w:rsidRPr="009F69C1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4"/>
                <w:szCs w:val="24"/>
                <w:lang w:bidi="ar"/>
              </w:rPr>
              <w:t>Characteristics of the genetic variants associated with smoking initiation and their effects on polycystic ovary syndrome</w:t>
            </w:r>
          </w:p>
        </w:tc>
      </w:tr>
    </w:tbl>
    <w:tbl>
      <w:tblPr>
        <w:tblStyle w:val="a9"/>
        <w:tblW w:w="14175" w:type="dxa"/>
        <w:tblInd w:w="108" w:type="dxa"/>
        <w:tblLook w:val="04A0" w:firstRow="1" w:lastRow="0" w:firstColumn="1" w:lastColumn="0" w:noHBand="0" w:noVBand="1"/>
      </w:tblPr>
      <w:tblGrid>
        <w:gridCol w:w="1470"/>
        <w:gridCol w:w="960"/>
        <w:gridCol w:w="1206"/>
        <w:gridCol w:w="1497"/>
        <w:gridCol w:w="1985"/>
        <w:gridCol w:w="1559"/>
        <w:gridCol w:w="1701"/>
        <w:gridCol w:w="2268"/>
        <w:gridCol w:w="1559"/>
      </w:tblGrid>
      <w:tr w:rsidR="00EA6D88" w:rsidRPr="00EA6D88" w:rsidTr="00EA6D88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SNP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hr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Position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Effect allele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Non-effect allele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Smoking initiation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PCOS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</w:pP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Bet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S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Beta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SE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13085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791461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018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4848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8202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84366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8895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21958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7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9146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37955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6378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87572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7556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17766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517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40117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255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64967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0227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06039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5873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08610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9123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88152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9374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64696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225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14901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7407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27520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7893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38249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5141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49915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8738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66890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7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9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162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79131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080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11897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9355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64143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0279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542063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7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54446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55034632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lastRenderedPageBreak/>
              <w:t>rs290178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74104743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2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470521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797831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1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56562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909574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7392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103020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5633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368728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8767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378520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49761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646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21062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171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9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7318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242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223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20672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15337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25829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27902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95134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9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7106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28088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21371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42501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9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047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51590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5984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07359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4901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13412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5183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81712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76166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90222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8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7303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93158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7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5397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98195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5855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00248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8631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01395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592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04770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21803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34166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7501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0748807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lastRenderedPageBreak/>
              <w:t>rs1271401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0999398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2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562083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32479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9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6924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82753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3922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06724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9014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41269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8898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44324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8110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32401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52101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32464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V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43996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75711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46977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454122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7562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461401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68268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478256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4456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556825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7226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18168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6789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21012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4745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28029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573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48626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0073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62502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9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6008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725218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7505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820276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72292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995231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1154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009363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21938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028438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6749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253656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6749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263320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7138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365026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2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lastRenderedPageBreak/>
              <w:t>rs74883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851202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4464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57255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3192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78002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1724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87314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7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5263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01927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2768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28866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3068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37662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38318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59883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9102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94344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6401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99661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7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7343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04592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219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42343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1282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10644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2246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14830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543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49545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7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7821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71760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6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066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13258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6330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32413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5499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54601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571532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59025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4377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79975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2889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41479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4384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78221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9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0538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83025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8269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19457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2798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47106319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lastRenderedPageBreak/>
              <w:t>rs231954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47719648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1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9357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495431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633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573937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6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7145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582848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449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590483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8505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17618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878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730725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68287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733537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8418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757189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6313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814090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1409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54585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6427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80271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595371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82460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891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88222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559441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90821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584008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11844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657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55010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27254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80177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606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40528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4354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45504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9347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24676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16026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64061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6962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74747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1099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408869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166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435101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1100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47797913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lastRenderedPageBreak/>
              <w:t>rs62340589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4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76875795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9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5174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08420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53758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31906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867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08213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15926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01212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0282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93083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8747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02638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4527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76855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5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8058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88738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24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41982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27807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39295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0601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64559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27896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68256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9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71657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73656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291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38654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851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548396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5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734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577075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9568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10182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9092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50964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8439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54272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5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94763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60636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8909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67785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0443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69895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173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76149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0428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702999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594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5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73288534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lastRenderedPageBreak/>
              <w:t>rs105949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6171250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3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9323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65716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506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81297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2181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19017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606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28952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7431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75212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9451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94707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75549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22266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190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41752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5688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77028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1952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86369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9361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03477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5303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13291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8002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89941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82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16583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30083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564318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3313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577382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8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6987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588823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7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7373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38077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2729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7036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9487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8707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5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2376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5032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8093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94843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8029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77719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2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30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81395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7271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8442568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6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lastRenderedPageBreak/>
              <w:t>rs7684173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1281409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5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7684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66291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7990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77070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4377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90714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7663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11005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9683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49401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29138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50773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7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1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233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75237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9539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219547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72833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25938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2792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35898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5611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38406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9522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1431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7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3263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7636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7830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74253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8365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25694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2616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98146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8507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49120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0639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10963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9934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27332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9864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30481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9873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31900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906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53746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8472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0253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7916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3986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8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0249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282399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lastRenderedPageBreak/>
              <w:t>rs6474609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981069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2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9314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1617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8678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06764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9660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38316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9693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97474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8772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13541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5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9303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14441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3786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67072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9279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205191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8376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220619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7594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280730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45538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43345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0265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49072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8583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79897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8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9054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8035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7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9205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0431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918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1338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2584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5330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0727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20329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7967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66341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7337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66981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5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9213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36748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9018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31868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5946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39603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1912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41205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84086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4403310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lastRenderedPageBreak/>
              <w:t>rs1224438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4640052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49701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60789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7875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64604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1923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69293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8854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53783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752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86787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4232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256804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76799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2756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86529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26186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29564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8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9397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14362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817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24428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9590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60786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7409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63935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18869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41335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18844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44851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447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55614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9437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33093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9295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59809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5866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22897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64606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19797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8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1556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29128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7136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36605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388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39945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5408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215308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9446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21634334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lastRenderedPageBreak/>
              <w:t>rs183430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22023187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9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063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19662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0109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20982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057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7487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9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99523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7592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64744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1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9695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96551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134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52631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72158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126183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7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9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094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210832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5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6116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333807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71976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81728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2642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83596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19594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58349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0982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59314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5381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92650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4131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93392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563674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94541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557869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98715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8862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07057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5407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69493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5451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01918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7725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11911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56745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68237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5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5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3335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05464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081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0648356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lastRenderedPageBreak/>
              <w:t>rs1285571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3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1252635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8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8783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83465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1454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93168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3233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86535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8117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75293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80053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95636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49407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01022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9251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83623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812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85975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559135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4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96938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4356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63994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812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76850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569026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38987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2897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74769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08334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40487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20077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80254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4425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38932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3108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68584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80274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5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992041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398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209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6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0769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8113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1921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01737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5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9226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75702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9412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80509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1888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47270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4978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5351633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7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lastRenderedPageBreak/>
              <w:t>rs478518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9766772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1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80505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98919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29181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09451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3026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95768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9367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22306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20529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25745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7886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29504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76578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57668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9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508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74437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9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6422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6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896087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7908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9951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0787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7959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84415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8031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7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6519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62354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77778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73233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3449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06859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7643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78243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28363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41215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76921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47932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5919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01931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9381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02433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25875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7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77901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43421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8724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4762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52532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5058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16960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80962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8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6921851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EA6D88">
        <w:trPr>
          <w:trHeight w:val="288"/>
        </w:trPr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lastRenderedPageBreak/>
              <w:t>rs6705067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8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9297254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3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8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28988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26586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5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80837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98745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731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99678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4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2098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08638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29383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36617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8723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25352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9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13675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8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775743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7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9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766085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4747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96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08539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9650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3230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84609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7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81036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185663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7734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11297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67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1267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19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58798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2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0504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51955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8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0587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299469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5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5554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11752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7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4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0730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20158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7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109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544623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60117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19843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6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45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38104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0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624068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818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1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05888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A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1398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383977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8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48221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2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26984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3</w:t>
            </w:r>
          </w:p>
        </w:tc>
      </w:tr>
      <w:tr w:rsidR="00EA6D88" w:rsidRPr="00EA6D88" w:rsidTr="008A56D9">
        <w:trPr>
          <w:trHeight w:val="288"/>
        </w:trPr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rs96272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22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EA6D88">
              <w:rPr>
                <w:rFonts w:ascii="Times New Roman" w:hAnsi="Times New Roman" w:cs="Times New Roman"/>
                <w:color w:val="000000"/>
                <w:sz w:val="22"/>
              </w:rPr>
              <w:t>46442288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C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0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EA6D88" w:rsidRPr="00EA6D88" w:rsidRDefault="00EA6D88" w:rsidP="00EA6D88">
            <w:pPr>
              <w:jc w:val="center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</w:pPr>
            <w:r w:rsidRPr="00EA6D88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lang w:bidi="ar"/>
              </w:rPr>
              <w:t>0.036</w:t>
            </w:r>
          </w:p>
        </w:tc>
      </w:tr>
    </w:tbl>
    <w:p w:rsidR="00EA6D88" w:rsidRDefault="00EA6D88">
      <w:r w:rsidRPr="009F69C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Abbreviations: PCOS, Polycystic ovary syndrome; Chr, chromosome; SE, standard error; SNP, single nucleotide polymorphism.</w:t>
      </w:r>
      <w:r w:rsidRPr="00EA6D88">
        <w:t xml:space="preserve"> </w:t>
      </w:r>
    </w:p>
    <w:tbl>
      <w:tblPr>
        <w:tblW w:w="1403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8"/>
        <w:gridCol w:w="9775"/>
        <w:gridCol w:w="1869"/>
        <w:gridCol w:w="1104"/>
      </w:tblGrid>
      <w:tr w:rsidR="00EE2D07" w:rsidRPr="009F69C1">
        <w:trPr>
          <w:trHeight w:val="321"/>
        </w:trPr>
        <w:tc>
          <w:tcPr>
            <w:tcW w:w="14036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 w:hint="eastAsia"/>
                <w:b/>
                <w:color w:val="000000"/>
                <w:sz w:val="24"/>
                <w:szCs w:val="24"/>
              </w:rPr>
            </w:pPr>
            <w:r w:rsidRPr="00EA6D88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  <w:lang w:bidi="ar"/>
              </w:rPr>
              <w:lastRenderedPageBreak/>
              <w:t>Supplementary Table 3</w:t>
            </w:r>
            <w:r w:rsidRPr="00EA6D8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 xml:space="preserve"> The potential secondary phenotypes of the instrumental variables used for smoking ini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tiation (from the GWAS Catalog)</w:t>
            </w:r>
            <w:r w:rsidRPr="00EA6D8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.</w:t>
            </w:r>
          </w:p>
        </w:tc>
      </w:tr>
      <w:tr w:rsidR="00EE2D07" w:rsidRPr="009F69C1" w:rsidTr="009F69C1">
        <w:trPr>
          <w:trHeight w:val="304"/>
        </w:trPr>
        <w:tc>
          <w:tcPr>
            <w:tcW w:w="128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NP</w:t>
            </w:r>
          </w:p>
        </w:tc>
        <w:tc>
          <w:tcPr>
            <w:tcW w:w="977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Style w:val="font51"/>
                <w:rFonts w:eastAsia="宋体"/>
                <w:sz w:val="24"/>
                <w:szCs w:val="24"/>
                <w:lang w:bidi="ar"/>
              </w:rPr>
              <w:t>Trait</w:t>
            </w: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  <w:lang w:bidi="ar"/>
              </w:rPr>
              <w:t>a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PMID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301807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Vitiligo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7723757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Unipolar depression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94208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asophil count, eosinophil cou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786325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bidi="ar"/>
              </w:rPr>
              <w:t>Depressive symptom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bidi="ar"/>
              </w:rPr>
              <w:t>3260642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45444697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8A56D9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hyperlink r:id="rId9" w:tooltip="https://www.ebi.ac.uk/gwas/efotraits/EFO_0007937" w:history="1">
              <w:r w:rsidR="0001601D" w:rsidRPr="009F69C1">
                <w:rPr>
                  <w:rFonts w:ascii="Times New Roman" w:hAnsi="Times New Roman" w:cs="Times New Roman"/>
                  <w:kern w:val="0"/>
                  <w:sz w:val="24"/>
                  <w:szCs w:val="24"/>
                  <w:lang w:bidi="ar"/>
                </w:rPr>
                <w:t>B</w:t>
              </w:r>
              <w:r w:rsidR="0001601D" w:rsidRPr="009F69C1">
                <w:rPr>
                  <w:rFonts w:ascii="Times New Roman" w:eastAsia="宋体" w:hAnsi="Times New Roman" w:cs="Times New Roman"/>
                  <w:kern w:val="0"/>
                  <w:sz w:val="24"/>
                  <w:szCs w:val="24"/>
                  <w:lang w:bidi="ar"/>
                </w:rPr>
                <w:t>l</w:t>
              </w:r>
              <w:r w:rsidR="0001601D" w:rsidRPr="009F69C1">
                <w:rPr>
                  <w:rFonts w:ascii="Times New Roman" w:hAnsi="Times New Roman" w:cs="Times New Roman"/>
                  <w:kern w:val="0"/>
                  <w:sz w:val="24"/>
                  <w:szCs w:val="24"/>
                  <w:lang w:bidi="ar"/>
                </w:rPr>
                <w:t>ood p</w:t>
              </w:r>
              <w:r w:rsidR="0001601D" w:rsidRPr="009F69C1">
                <w:rPr>
                  <w:rStyle w:val="a7"/>
                  <w:rFonts w:ascii="Times New Roman" w:eastAsia="宋体" w:hAnsi="Times New Roman" w:cs="Times New Roman"/>
                  <w:color w:val="auto"/>
                  <w:sz w:val="24"/>
                  <w:szCs w:val="24"/>
                  <w:u w:val="none"/>
                </w:rPr>
                <w:t>rotein measurement</w:t>
              </w:r>
            </w:hyperlink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8A56D9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hyperlink r:id="rId10" w:tooltip="https://www.ebi.ac.uk/gwas/publications/29875488" w:history="1">
              <w:r w:rsidR="0001601D" w:rsidRPr="009F69C1">
                <w:rPr>
                  <w:rStyle w:val="a7"/>
                  <w:rFonts w:ascii="Times New Roman" w:eastAsia="宋体" w:hAnsi="Times New Roman" w:cs="Times New Roman"/>
                  <w:color w:val="auto"/>
                  <w:sz w:val="24"/>
                  <w:szCs w:val="24"/>
                  <w:u w:val="none"/>
                </w:rPr>
                <w:t>29875488</w:t>
              </w:r>
            </w:hyperlink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008078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elf-reported educational attain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7225129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 xml:space="preserve">Schizophrenia, intelligence, self-reported educational 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374203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elf-reported educational attain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0914684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isk-taking behavior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2740789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bidi="ar"/>
              </w:rPr>
              <w:t>Heart rate response to recovery post exercise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8A56D9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hyperlink r:id="rId11" w:tooltip="https://www.ebi.ac.uk/gwas/publications/29497042" w:history="1">
              <w:r w:rsidR="0001601D" w:rsidRPr="009F69C1">
                <w:rPr>
                  <w:rStyle w:val="a7"/>
                  <w:rFonts w:ascii="Times New Roman" w:eastAsia="宋体" w:hAnsi="Times New Roman" w:cs="Times New Roman"/>
                  <w:color w:val="auto"/>
                  <w:sz w:val="24"/>
                  <w:szCs w:val="24"/>
                  <w:u w:val="none"/>
                </w:rPr>
                <w:t>29497042</w:t>
              </w:r>
            </w:hyperlink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2901785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elf-reported educational attain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0789369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chizophrenia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397487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004787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lcohol consumption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itter alcoholic beverage consumption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046077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1692435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lcohol consumption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Cortical thickness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21932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lcohol consumption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itter alcoholic beverage consumption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046077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ody mass index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59537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Colorectal cancer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08914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1678980</w:t>
            </w:r>
          </w:p>
        </w:tc>
        <w:tc>
          <w:tcPr>
            <w:tcW w:w="97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elf-reported educational attainment</w:t>
            </w:r>
          </w:p>
        </w:tc>
        <w:tc>
          <w:tcPr>
            <w:tcW w:w="1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Cognitive function measurement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Mathematical ability</w:t>
            </w: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61533748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Unipolar depression, bipolar disorder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92663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3811038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Lifetime smoking index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689377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6731872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ody fat distribution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64634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lcohol consumption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7585579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isk-taking behavior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4674916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Mathematical ability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62106258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Diet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2066663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ppendicular lean mass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7612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C-reactive protein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9007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Dental caries, dentures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23580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Dentures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23580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Lean body mass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59369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Waist-hip ratio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23972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Visceral adipose tissue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50161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Grip strength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69143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ody mass index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59537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ge at menarche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59537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2710634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elf-reported educational attain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Mathematical ability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6756212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sthma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66909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7229285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Ulcerative colitis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3128233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1128203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isk-taking behavior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2276825</w:t>
            </w:r>
          </w:p>
        </w:tc>
        <w:tc>
          <w:tcPr>
            <w:tcW w:w="97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Wellbeing measurement</w:t>
            </w:r>
          </w:p>
        </w:tc>
        <w:tc>
          <w:tcPr>
            <w:tcW w:w="1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6</w:t>
            </w:r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748832</w:t>
            </w:r>
          </w:p>
        </w:tc>
        <w:tc>
          <w:tcPr>
            <w:tcW w:w="9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Intelligence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326435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Intelligence, self-reported educational attainment</w:t>
            </w: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186694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2526390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ppendicular lean mass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7612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62246017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quamous cell carcinoma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682903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Cutaneous squamous cell carcinoma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204194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9826984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C-reactive protein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9007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3172494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elf-reported educational attain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7225129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Household income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84404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2279829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isky sexual behavior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rain volume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67686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Cortical surface area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21932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lcohol consumption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Parietal lobe volume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39656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2306866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elf-reported educational attain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Mathematical ability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58400863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isk-taking behavior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2517438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Wellbeing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72780746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isky sexual behavior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329124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ody mass index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66909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elf-reported educational attain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Health study participation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263887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3800227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ody weigh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85521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nxiety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86756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737329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Mathematical ability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059490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Waist circumference adjusted for body mass index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66909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Highest math class taken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lastRenderedPageBreak/>
              <w:t>rs3218116</w:t>
            </w:r>
          </w:p>
        </w:tc>
        <w:tc>
          <w:tcPr>
            <w:tcW w:w="97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Mean corpuscular hemoglobin concentration</w:t>
            </w: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2888493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0233018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Unipolar depression, depressive symptom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708918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Depressive symptom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292387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030015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ody mass index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23972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1768481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Lifetime smoking index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689377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1783093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chizophrenia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48365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2378662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ge at menarche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718296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0858334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ody mass index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23972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Mathematical ability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6474609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isk-taking behavior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7026534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Insomnia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80456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2244388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isk-taking behavior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chizophrenia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268507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28408682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MI-adjusted waist-hip ratio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66909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Waist-hip ratio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59537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0905461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isk-taking behavior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554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9787523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 xml:space="preserve">Anorexia nervosa, obsessive-compulsive disorder, attention deficit hyperactivity disorder, </w:t>
            </w: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br/>
              <w:t>Tourette syndrome, unipolar depression, schizophrenia, autism spectrum disorder, bipolar disorder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83502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7072776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reast carcinoma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059683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odium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40980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4275621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ttention deficit hyperactivity disorder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478444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713676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lcohol consumption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6265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isk-taking behavior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C-reactive protein measurement</w:t>
            </w:r>
          </w:p>
        </w:tc>
        <w:tc>
          <w:tcPr>
            <w:tcW w:w="1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900758</w:t>
            </w:r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Hip circumference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5673412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Waist-hip ratio</w:t>
            </w: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23972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ody mass index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23972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Visceral adipose tissue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50161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62618693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C-reactive protein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9007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Type II diabetes mellitus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254192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4759229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dult onset asthma, body mass index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66909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ody mass index, asthma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66909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2925128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MI-adjusted waist-hip ratio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23972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381287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isk-taking behavior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64325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281296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lcohol use disorder measurement, alcohol consumption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245148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4785187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elf-reported educational attain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1076962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Intelligence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94208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Cognitive function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elf-reported educational attain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Mathematical ability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7188873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Intelligence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32643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MI-adjusted waist circumference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66909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elf-reported educational attain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Metabolic syndrome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58955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2918191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Intelligence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84456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050847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Cognitive function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elf-reported educational attain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0383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7692129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Total cortical area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219850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Neuroticism measurement</w:t>
            </w:r>
          </w:p>
        </w:tc>
        <w:tc>
          <w:tcPr>
            <w:tcW w:w="1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942085</w:t>
            </w:r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3764351</w:t>
            </w:r>
          </w:p>
        </w:tc>
        <w:tc>
          <w:tcPr>
            <w:tcW w:w="9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Sleep duration, high density lipoprotein cholesterol measurement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719535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lastRenderedPageBreak/>
              <w:t>rs28441558</w:t>
            </w:r>
          </w:p>
        </w:tc>
        <w:tc>
          <w:tcPr>
            <w:tcW w:w="97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Prostate carcinoma</w:t>
            </w: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892016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62098013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Multisite chronic pain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194737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0853981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Triglyceride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27553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113230003</w:t>
            </w: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ody mass index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166909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Grip strength measurement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69143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ody mass index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59537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289"/>
        </w:trPr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Cardiovascular disease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3059537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 w:rsidTr="009F69C1">
        <w:trPr>
          <w:trHeight w:val="304"/>
        </w:trPr>
        <w:tc>
          <w:tcPr>
            <w:tcW w:w="1288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rs6050446</w:t>
            </w:r>
          </w:p>
        </w:tc>
        <w:tc>
          <w:tcPr>
            <w:tcW w:w="9775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Body mass index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273807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EE2D07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D07" w:rsidRPr="009F69C1">
        <w:trPr>
          <w:trHeight w:val="532"/>
        </w:trPr>
        <w:tc>
          <w:tcPr>
            <w:tcW w:w="140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Abbreviations: Chr, chromosome; EA, effect allele; SNP, single nucleotide polymorphism.</w:t>
            </w:r>
          </w:p>
        </w:tc>
      </w:tr>
      <w:tr w:rsidR="00EE2D07" w:rsidRPr="009F69C1">
        <w:trPr>
          <w:trHeight w:val="381"/>
        </w:trPr>
        <w:tc>
          <w:tcPr>
            <w:tcW w:w="140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:rsidR="00EE2D07" w:rsidRPr="009F69C1" w:rsidRDefault="0001601D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  <w:lang w:bidi="ar"/>
              </w:rPr>
              <w:t xml:space="preserve">a </w:t>
            </w: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Traits associated with the SNP according to previous genome-wide association studies.</w:t>
            </w:r>
          </w:p>
        </w:tc>
      </w:tr>
    </w:tbl>
    <w:p w:rsidR="00EE2D07" w:rsidRPr="009F69C1" w:rsidRDefault="00EE2D07">
      <w:pPr>
        <w:rPr>
          <w:rFonts w:ascii="Times New Roman" w:hAnsi="Times New Roman" w:cs="Times New Roman"/>
          <w:sz w:val="24"/>
          <w:szCs w:val="24"/>
        </w:rPr>
        <w:sectPr w:rsidR="00EE2D07" w:rsidRPr="009F69C1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:rsidR="00EE2D07" w:rsidRDefault="00EA6D88" w:rsidP="00EA6D88">
      <w:pPr>
        <w:rPr>
          <w:rFonts w:ascii="Times New Roman" w:hAnsi="Times New Roman" w:cs="Times New Roman"/>
          <w:sz w:val="24"/>
          <w:szCs w:val="24"/>
        </w:rPr>
      </w:pPr>
      <w:r w:rsidRPr="00EA6D88">
        <w:rPr>
          <w:rFonts w:ascii="Times New Roman" w:hAnsi="Times New Roman" w:cs="Times New Roman"/>
          <w:sz w:val="24"/>
          <w:szCs w:val="24"/>
        </w:rPr>
        <w:lastRenderedPageBreak/>
        <w:t xml:space="preserve">Supplementary Table 4 Effect estimates of the associations between smoking initiation and risk of polycystic ovary syndrome after excluding potential pleiotropic </w:t>
      </w:r>
      <w:bookmarkStart w:id="1" w:name="_GoBack"/>
      <w:bookmarkEnd w:id="1"/>
    </w:p>
    <w:tbl>
      <w:tblPr>
        <w:tblpPr w:leftFromText="180" w:rightFromText="180" w:vertAnchor="page" w:horzAnchor="margin" w:tblpY="2089"/>
        <w:tblW w:w="79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13"/>
        <w:gridCol w:w="2087"/>
        <w:gridCol w:w="557"/>
        <w:gridCol w:w="2093"/>
      </w:tblGrid>
      <w:tr w:rsidR="00EA6D88" w:rsidRPr="009F69C1" w:rsidTr="00EA6D88">
        <w:trPr>
          <w:trHeight w:val="303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Method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Number of SNP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OR</w:t>
            </w:r>
          </w:p>
        </w:tc>
        <w:tc>
          <w:tcPr>
            <w:tcW w:w="20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95% CI</w:t>
            </w:r>
          </w:p>
        </w:tc>
      </w:tr>
      <w:tr w:rsidR="00EA6D88" w:rsidRPr="009F69C1" w:rsidTr="00EA6D88">
        <w:trPr>
          <w:trHeight w:val="28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Inverse-variance weighted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 xml:space="preserve">1.32 </w:t>
            </w:r>
          </w:p>
        </w:tc>
        <w:tc>
          <w:tcPr>
            <w:tcW w:w="2093" w:type="dxa"/>
            <w:tcBorders>
              <w:top w:val="single" w:sz="4" w:space="0" w:color="auto"/>
            </w:tcBorders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1.06-1.64</w:t>
            </w:r>
          </w:p>
        </w:tc>
      </w:tr>
      <w:tr w:rsidR="00EA6D88" w:rsidRPr="009F69C1" w:rsidTr="00EA6D88">
        <w:trPr>
          <w:trHeight w:val="288"/>
        </w:trPr>
        <w:tc>
          <w:tcPr>
            <w:tcW w:w="0" w:type="auto"/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Likelihood-based</w:t>
            </w:r>
          </w:p>
        </w:tc>
        <w:tc>
          <w:tcPr>
            <w:tcW w:w="0" w:type="auto"/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1</w:t>
            </w:r>
          </w:p>
        </w:tc>
        <w:tc>
          <w:tcPr>
            <w:tcW w:w="0" w:type="auto"/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1.33</w:t>
            </w:r>
          </w:p>
        </w:tc>
        <w:tc>
          <w:tcPr>
            <w:tcW w:w="2093" w:type="dxa"/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1.06-1.67</w:t>
            </w:r>
          </w:p>
        </w:tc>
      </w:tr>
      <w:tr w:rsidR="00EA6D88" w:rsidRPr="009F69C1" w:rsidTr="008A56D9">
        <w:trPr>
          <w:trHeight w:val="288"/>
        </w:trPr>
        <w:tc>
          <w:tcPr>
            <w:tcW w:w="0" w:type="auto"/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Weighted median method</w:t>
            </w:r>
          </w:p>
        </w:tc>
        <w:tc>
          <w:tcPr>
            <w:tcW w:w="0" w:type="auto"/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1</w:t>
            </w:r>
          </w:p>
        </w:tc>
        <w:tc>
          <w:tcPr>
            <w:tcW w:w="0" w:type="auto"/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1.28</w:t>
            </w:r>
          </w:p>
        </w:tc>
        <w:tc>
          <w:tcPr>
            <w:tcW w:w="2093" w:type="dxa"/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0.92-1.79</w:t>
            </w:r>
          </w:p>
        </w:tc>
      </w:tr>
      <w:tr w:rsidR="00EA6D88" w:rsidRPr="009F69C1" w:rsidTr="008A56D9">
        <w:trPr>
          <w:trHeight w:val="288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MR-PRESSO tes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29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 xml:space="preserve">1.32 </w:t>
            </w:r>
          </w:p>
        </w:tc>
        <w:tc>
          <w:tcPr>
            <w:tcW w:w="2093" w:type="dxa"/>
            <w:tcBorders>
              <w:bottom w:val="single" w:sz="4" w:space="0" w:color="auto"/>
            </w:tcBorders>
            <w:shd w:val="clear" w:color="auto" w:fill="FFFFFF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:rsidR="00EA6D88" w:rsidRPr="009F69C1" w:rsidRDefault="00EA6D88" w:rsidP="00EA6D88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9F69C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bidi="ar"/>
              </w:rPr>
              <w:t>1.05-1.66</w:t>
            </w:r>
          </w:p>
        </w:tc>
      </w:tr>
    </w:tbl>
    <w:p w:rsidR="00EA6D88" w:rsidRPr="009F69C1" w:rsidRDefault="00EA6D88" w:rsidP="00EA6D88">
      <w:pPr>
        <w:rPr>
          <w:rFonts w:ascii="Times New Roman" w:hAnsi="Times New Roman" w:cs="Times New Roman"/>
          <w:sz w:val="24"/>
          <w:szCs w:val="24"/>
        </w:rPr>
      </w:pPr>
      <w:r w:rsidRPr="00EA6D88">
        <w:rPr>
          <w:rFonts w:ascii="Times New Roman" w:hAnsi="Times New Roman" w:cs="Times New Roman"/>
          <w:sz w:val="24"/>
          <w:szCs w:val="24"/>
        </w:rPr>
        <w:t>Abbreviations: CI, confidence interval; MR, Mendelian randomization; MR-PRESSO, MR Pleiotropy RESidual Sum and Outlier; OR, odds ratio; SNP, single nucleotide polymorphism.</w:t>
      </w:r>
    </w:p>
    <w:sectPr w:rsidR="00EA6D88" w:rsidRPr="009F69C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7A36" w:rsidRDefault="00227A36" w:rsidP="00A56182">
      <w:r>
        <w:separator/>
      </w:r>
    </w:p>
  </w:endnote>
  <w:endnote w:type="continuationSeparator" w:id="0">
    <w:p w:rsidR="00227A36" w:rsidRDefault="00227A36" w:rsidP="00A56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7A36" w:rsidRDefault="00227A36" w:rsidP="00A56182">
      <w:r>
        <w:separator/>
      </w:r>
    </w:p>
  </w:footnote>
  <w:footnote w:type="continuationSeparator" w:id="0">
    <w:p w:rsidR="00227A36" w:rsidRDefault="00227A36" w:rsidP="00A561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C0601A"/>
    <w:multiLevelType w:val="multilevel"/>
    <w:tmpl w:val="1EC0601A"/>
    <w:lvl w:ilvl="0">
      <w:start w:val="1"/>
      <w:numFmt w:val="decimal"/>
      <w:pStyle w:val="1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rYwMzc1sLA0NLdQ0lEKTi0uzszPAykwrQUAtebcqywAAAA="/>
  </w:docVars>
  <w:rsids>
    <w:rsidRoot w:val="00483AEB"/>
    <w:rsid w:val="0001601D"/>
    <w:rsid w:val="001565B3"/>
    <w:rsid w:val="00227A36"/>
    <w:rsid w:val="0038024A"/>
    <w:rsid w:val="0044657E"/>
    <w:rsid w:val="00471B42"/>
    <w:rsid w:val="00483AEB"/>
    <w:rsid w:val="00552D26"/>
    <w:rsid w:val="00571507"/>
    <w:rsid w:val="00596F95"/>
    <w:rsid w:val="005E49E3"/>
    <w:rsid w:val="00864086"/>
    <w:rsid w:val="008A56D9"/>
    <w:rsid w:val="009107F9"/>
    <w:rsid w:val="00916245"/>
    <w:rsid w:val="00953959"/>
    <w:rsid w:val="00977B2B"/>
    <w:rsid w:val="009F69C1"/>
    <w:rsid w:val="00A158CC"/>
    <w:rsid w:val="00A56182"/>
    <w:rsid w:val="00A607CD"/>
    <w:rsid w:val="00B60B4C"/>
    <w:rsid w:val="00BB4E15"/>
    <w:rsid w:val="00DE0E82"/>
    <w:rsid w:val="00EA4AD6"/>
    <w:rsid w:val="00EA6D88"/>
    <w:rsid w:val="00EC6E1E"/>
    <w:rsid w:val="00EE2D07"/>
    <w:rsid w:val="05A45878"/>
    <w:rsid w:val="117872F9"/>
    <w:rsid w:val="1B4F46D9"/>
    <w:rsid w:val="24A76579"/>
    <w:rsid w:val="2C05258E"/>
    <w:rsid w:val="4909279C"/>
    <w:rsid w:val="491B635D"/>
    <w:rsid w:val="4AED631C"/>
    <w:rsid w:val="4FC31249"/>
    <w:rsid w:val="51D12F8E"/>
    <w:rsid w:val="5377544F"/>
    <w:rsid w:val="5C5D0AB4"/>
    <w:rsid w:val="60B12605"/>
    <w:rsid w:val="72D17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F3E68C55-C75F-4472-8D64-1FBD19680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2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caption" w:semiHidden="1" w:unhideWhenUsed="1" w:qFormat="1"/>
    <w:lsdException w:name="Title" w:uiPriority="10" w:qFormat="1"/>
    <w:lsdException w:name="Default Paragraph Font" w:semiHidden="1" w:uiPriority="1" w:unhideWhenUsed="1"/>
    <w:lsdException w:name="Subtitle" w:qFormat="1"/>
    <w:lsdException w:name="Hyperlink" w:uiPriority="99" w:qFormat="1"/>
    <w:lsdException w:name="Followed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0"/>
    <w:next w:val="a"/>
    <w:link w:val="1Char"/>
    <w:uiPriority w:val="2"/>
    <w:qFormat/>
    <w:pPr>
      <w:widowControl/>
      <w:numPr>
        <w:numId w:val="1"/>
      </w:numPr>
      <w:spacing w:before="240" w:after="240"/>
      <w:ind w:firstLineChars="0" w:firstLine="0"/>
      <w:jc w:val="left"/>
      <w:outlineLvl w:val="0"/>
    </w:pPr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List Paragraph"/>
    <w:basedOn w:val="a"/>
    <w:uiPriority w:val="34"/>
    <w:qFormat/>
    <w:pPr>
      <w:ind w:firstLineChars="200" w:firstLine="420"/>
    </w:pPr>
  </w:style>
  <w:style w:type="paragraph" w:styleId="a4">
    <w:name w:val="footer"/>
    <w:basedOn w:val="a"/>
    <w:link w:val="Char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0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eastAsia="宋体" w:hAnsi="Times New Roman" w:cs="Times New Roman"/>
      <w:bCs/>
      <w:color w:val="000000" w:themeColor="text1"/>
      <w:sz w:val="18"/>
      <w:szCs w:val="18"/>
    </w:rPr>
  </w:style>
  <w:style w:type="paragraph" w:styleId="a6">
    <w:name w:val="Title"/>
    <w:basedOn w:val="a"/>
    <w:next w:val="a"/>
    <w:link w:val="Char1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7">
    <w:name w:val="Hyperlink"/>
    <w:basedOn w:val="a1"/>
    <w:uiPriority w:val="99"/>
    <w:qFormat/>
    <w:rPr>
      <w:color w:val="0000FF"/>
      <w:u w:val="single"/>
    </w:rPr>
  </w:style>
  <w:style w:type="paragraph" w:customStyle="1" w:styleId="SupplementaryMaterial">
    <w:name w:val="Supplementary Material"/>
    <w:basedOn w:val="a6"/>
    <w:next w:val="a6"/>
    <w:qFormat/>
    <w:pPr>
      <w:widowControl/>
      <w:suppressLineNumbers/>
      <w:spacing w:after="120"/>
      <w:outlineLvl w:val="9"/>
    </w:pPr>
    <w:rPr>
      <w:rFonts w:ascii="Times New Roman" w:eastAsiaTheme="minorEastAsia" w:hAnsi="Times New Roman" w:cs="Times New Roman"/>
      <w:bCs w:val="0"/>
      <w:i/>
      <w:kern w:val="0"/>
      <w:lang w:eastAsia="en-US"/>
    </w:rPr>
  </w:style>
  <w:style w:type="character" w:customStyle="1" w:styleId="font11">
    <w:name w:val="font11"/>
    <w:basedOn w:val="a1"/>
    <w:qFormat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character" w:customStyle="1" w:styleId="font21">
    <w:name w:val="font21"/>
    <w:basedOn w:val="a1"/>
    <w:qFormat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character" w:customStyle="1" w:styleId="font01">
    <w:name w:val="font01"/>
    <w:basedOn w:val="a1"/>
    <w:qFormat/>
    <w:rPr>
      <w:rFonts w:ascii="Times New Roman" w:hAnsi="Times New Roman" w:cs="Times New Roman" w:hint="default"/>
      <w:color w:val="000000"/>
      <w:sz w:val="20"/>
      <w:szCs w:val="20"/>
      <w:u w:val="none"/>
      <w:vertAlign w:val="superscript"/>
    </w:rPr>
  </w:style>
  <w:style w:type="character" w:customStyle="1" w:styleId="font71">
    <w:name w:val="font71"/>
    <w:basedOn w:val="a1"/>
    <w:qFormat/>
    <w:rPr>
      <w:rFonts w:ascii="Times New Roman" w:hAnsi="Times New Roman" w:cs="Times New Roman" w:hint="default"/>
      <w:color w:val="333333"/>
      <w:sz w:val="22"/>
      <w:szCs w:val="22"/>
      <w:u w:val="none"/>
    </w:rPr>
  </w:style>
  <w:style w:type="character" w:customStyle="1" w:styleId="font31">
    <w:name w:val="font31"/>
    <w:basedOn w:val="a1"/>
    <w:qFormat/>
    <w:rPr>
      <w:rFonts w:ascii="Times New Roman" w:hAnsi="Times New Roman" w:cs="Times New Roman" w:hint="default"/>
      <w:color w:val="000000"/>
      <w:sz w:val="22"/>
      <w:szCs w:val="22"/>
      <w:u w:val="none"/>
    </w:rPr>
  </w:style>
  <w:style w:type="character" w:customStyle="1" w:styleId="font61">
    <w:name w:val="font61"/>
    <w:basedOn w:val="a1"/>
    <w:qFormat/>
    <w:rPr>
      <w:rFonts w:ascii="Times New Roman" w:hAnsi="Times New Roman" w:cs="Times New Roman" w:hint="default"/>
      <w:i/>
      <w:color w:val="000000"/>
      <w:sz w:val="20"/>
      <w:szCs w:val="20"/>
      <w:u w:val="none"/>
    </w:rPr>
  </w:style>
  <w:style w:type="character" w:customStyle="1" w:styleId="font41">
    <w:name w:val="font41"/>
    <w:basedOn w:val="a1"/>
    <w:qFormat/>
    <w:rPr>
      <w:rFonts w:ascii="Times New Roman" w:hAnsi="Times New Roman" w:cs="Times New Roman" w:hint="default"/>
      <w:color w:val="333333"/>
      <w:sz w:val="22"/>
      <w:szCs w:val="22"/>
      <w:u w:val="none"/>
    </w:rPr>
  </w:style>
  <w:style w:type="character" w:customStyle="1" w:styleId="font51">
    <w:name w:val="font51"/>
    <w:basedOn w:val="a1"/>
    <w:qFormat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character" w:customStyle="1" w:styleId="1Char">
    <w:name w:val="标题 1 Char"/>
    <w:basedOn w:val="a1"/>
    <w:link w:val="1"/>
    <w:uiPriority w:val="2"/>
    <w:qFormat/>
    <w:rPr>
      <w:rFonts w:eastAsia="Cambria"/>
      <w:b/>
      <w:sz w:val="24"/>
      <w:szCs w:val="24"/>
      <w:lang w:eastAsia="en-US"/>
    </w:rPr>
  </w:style>
  <w:style w:type="character" w:customStyle="1" w:styleId="Char0">
    <w:name w:val="页眉 Char"/>
    <w:basedOn w:val="a1"/>
    <w:link w:val="a5"/>
    <w:rPr>
      <w:bCs/>
      <w:color w:val="000000" w:themeColor="text1"/>
      <w:kern w:val="2"/>
      <w:sz w:val="18"/>
      <w:szCs w:val="18"/>
    </w:rPr>
  </w:style>
  <w:style w:type="character" w:customStyle="1" w:styleId="Char1">
    <w:name w:val="标题 Char"/>
    <w:basedOn w:val="a1"/>
    <w:link w:val="a6"/>
    <w:uiPriority w:val="10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Char">
    <w:name w:val="页脚 Char"/>
    <w:basedOn w:val="a1"/>
    <w:link w:val="a4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8">
    <w:name w:val="FollowedHyperlink"/>
    <w:basedOn w:val="a1"/>
    <w:uiPriority w:val="99"/>
    <w:unhideWhenUsed/>
    <w:rsid w:val="00EA6D88"/>
    <w:rPr>
      <w:color w:val="800080"/>
      <w:u w:val="single"/>
    </w:rPr>
  </w:style>
  <w:style w:type="paragraph" w:customStyle="1" w:styleId="xl65">
    <w:name w:val="xl65"/>
    <w:basedOn w:val="a"/>
    <w:rsid w:val="00EA6D88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table" w:styleId="a9">
    <w:name w:val="Table Grid"/>
    <w:basedOn w:val="a2"/>
    <w:rsid w:val="00EA6D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33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7863/CAM.36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bi.ac.uk/gwas/publications/29497042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ebi.ac.uk/gwas/publications/2987548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bi.ac.uk/gwas/efotraits/EFO_0007937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23</Pages>
  <Words>4111</Words>
  <Characters>23437</Characters>
  <Application>Microsoft Office Word</Application>
  <DocSecurity>0</DocSecurity>
  <Lines>195</Lines>
  <Paragraphs>54</Paragraphs>
  <ScaleCrop>false</ScaleCrop>
  <Company/>
  <LinksUpToDate>false</LinksUpToDate>
  <CharactersWithSpaces>27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批注</cp:lastModifiedBy>
  <cp:revision>25</cp:revision>
  <dcterms:created xsi:type="dcterms:W3CDTF">2020-11-21T06:47:00Z</dcterms:created>
  <dcterms:modified xsi:type="dcterms:W3CDTF">2021-06-08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